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DDB64" w14:textId="77777777" w:rsidR="004E3620" w:rsidRPr="00C27A8C" w:rsidRDefault="004E3620" w:rsidP="00C27A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96FFAC" w14:textId="77777777" w:rsidR="004E3620" w:rsidRPr="00C27A8C" w:rsidRDefault="004E3620" w:rsidP="00C27A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41FB69" w14:textId="77777777" w:rsidR="004E3620" w:rsidRPr="00C27A8C" w:rsidRDefault="004E3620" w:rsidP="00C27A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B81C49" w14:textId="77777777" w:rsidR="004E3620" w:rsidRPr="00C27A8C" w:rsidRDefault="004E3620" w:rsidP="00C27A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7B6521" w14:textId="77777777" w:rsidR="004E3620" w:rsidRPr="00C27A8C" w:rsidRDefault="004E3620" w:rsidP="00C27A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157457" w14:textId="4A22148E" w:rsidR="004E3620" w:rsidRPr="004E3620" w:rsidRDefault="004E3620" w:rsidP="00C27A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7A8C">
        <w:rPr>
          <w:rFonts w:ascii="Times New Roman" w:hAnsi="Times New Roman" w:cs="Times New Roman"/>
          <w:b/>
          <w:sz w:val="24"/>
          <w:szCs w:val="24"/>
        </w:rPr>
        <w:t>Crime(s) Based on The Model Penal Code</w:t>
      </w:r>
    </w:p>
    <w:p w14:paraId="201CE222" w14:textId="7E24F69B" w:rsidR="004E3620" w:rsidRPr="004E3620" w:rsidRDefault="004E3620" w:rsidP="00C27A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620">
        <w:rPr>
          <w:rFonts w:ascii="Times New Roman" w:hAnsi="Times New Roman" w:cs="Times New Roman"/>
          <w:sz w:val="24"/>
          <w:szCs w:val="24"/>
        </w:rPr>
        <w:t>Student</w:t>
      </w:r>
      <w:r w:rsidR="008914E5">
        <w:rPr>
          <w:rFonts w:ascii="Times New Roman" w:hAnsi="Times New Roman" w:cs="Times New Roman"/>
          <w:sz w:val="24"/>
          <w:szCs w:val="24"/>
        </w:rPr>
        <w:t>'</w:t>
      </w:r>
      <w:r w:rsidRPr="004E3620">
        <w:rPr>
          <w:rFonts w:ascii="Times New Roman" w:hAnsi="Times New Roman" w:cs="Times New Roman"/>
          <w:sz w:val="24"/>
          <w:szCs w:val="24"/>
        </w:rPr>
        <w:t>s Name</w:t>
      </w:r>
    </w:p>
    <w:p w14:paraId="0F1BF27E" w14:textId="0C6C57E2" w:rsidR="004E3620" w:rsidRDefault="004E3620" w:rsidP="00C27A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620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33741FD7" w14:textId="35CD3AF3" w:rsidR="008914E5" w:rsidRPr="004E3620" w:rsidRDefault="008914E5" w:rsidP="00C27A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29F7AAA5" w14:textId="75AB8442" w:rsidR="00875547" w:rsidRPr="00C27A8C" w:rsidRDefault="00875547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FDD255" w14:textId="50E358C9" w:rsidR="004E3620" w:rsidRPr="00C27A8C" w:rsidRDefault="004E3620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D200E5" w14:textId="5F791DEB" w:rsidR="004E3620" w:rsidRPr="00C27A8C" w:rsidRDefault="004E3620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7D9A36" w14:textId="2191DB4B" w:rsidR="004E3620" w:rsidRPr="00C27A8C" w:rsidRDefault="004E3620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967F45" w14:textId="6F9D6EA7" w:rsidR="004E3620" w:rsidRPr="00C27A8C" w:rsidRDefault="004E3620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AAEECA" w14:textId="09976113" w:rsidR="004E3620" w:rsidRPr="00C27A8C" w:rsidRDefault="004E3620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73D765" w14:textId="6A1AE7B9" w:rsidR="004E3620" w:rsidRPr="00C27A8C" w:rsidRDefault="004E3620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4EB572" w14:textId="711ECE8E" w:rsidR="00C27A8C" w:rsidRDefault="00C27A8C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E72355" w14:textId="77777777" w:rsidR="00482720" w:rsidRDefault="00482720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CAEE21" w14:textId="70D3E7B1" w:rsidR="008914E5" w:rsidRDefault="008914E5" w:rsidP="008914E5">
      <w:pPr>
        <w:spacing w:line="480" w:lineRule="auto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rimes Committed by Stacey and Michelle</w:t>
      </w:r>
      <w:bookmarkStart w:id="0" w:name="_GoBack"/>
      <w:bookmarkEnd w:id="0"/>
    </w:p>
    <w:p w14:paraId="7553065D" w14:textId="67F90F40" w:rsidR="004E3620" w:rsidRPr="00C27A8C" w:rsidRDefault="002F20C8" w:rsidP="00C27A8C">
      <w:pPr>
        <w:spacing w:line="480" w:lineRule="auto"/>
        <w:ind w:left="360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C27A8C">
        <w:rPr>
          <w:rFonts w:ascii="Times New Roman" w:hAnsi="Times New Roman" w:cs="Times New Roman"/>
          <w:b/>
          <w:bCs/>
          <w:sz w:val="24"/>
          <w:szCs w:val="24"/>
        </w:rPr>
        <w:t xml:space="preserve">Murder </w:t>
      </w:r>
    </w:p>
    <w:p w14:paraId="3F824927" w14:textId="7F8F47B3" w:rsidR="002F20C8" w:rsidRPr="00C27A8C" w:rsidRDefault="002F20C8" w:rsidP="00C27A8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7A8C">
        <w:rPr>
          <w:rFonts w:ascii="Times New Roman" w:hAnsi="Times New Roman" w:cs="Times New Roman"/>
          <w:sz w:val="24"/>
          <w:szCs w:val="24"/>
        </w:rPr>
        <w:t>Constitutionally murder is</w:t>
      </w:r>
      <w:r w:rsidR="00001417" w:rsidRPr="00C27A8C">
        <w:rPr>
          <w:rFonts w:ascii="Times New Roman" w:hAnsi="Times New Roman" w:cs="Times New Roman"/>
          <w:sz w:val="24"/>
          <w:szCs w:val="24"/>
        </w:rPr>
        <w:t xml:space="preserve"> referred to</w:t>
      </w:r>
      <w:r w:rsidRPr="00C27A8C">
        <w:rPr>
          <w:rFonts w:ascii="Times New Roman" w:hAnsi="Times New Roman" w:cs="Times New Roman"/>
          <w:sz w:val="24"/>
          <w:szCs w:val="24"/>
        </w:rPr>
        <w:t xml:space="preserve"> as </w:t>
      </w:r>
      <w:r w:rsidR="008914E5">
        <w:rPr>
          <w:rFonts w:ascii="Times New Roman" w:hAnsi="Times New Roman" w:cs="Times New Roman"/>
          <w:sz w:val="24"/>
          <w:szCs w:val="24"/>
        </w:rPr>
        <w:t>killing</w:t>
      </w:r>
      <w:r w:rsidRPr="00C27A8C">
        <w:rPr>
          <w:rFonts w:ascii="Times New Roman" w:hAnsi="Times New Roman" w:cs="Times New Roman"/>
          <w:sz w:val="24"/>
          <w:szCs w:val="24"/>
        </w:rPr>
        <w:t xml:space="preserve"> a human being</w:t>
      </w:r>
      <w:r w:rsidR="00001417" w:rsidRPr="00C27A8C">
        <w:rPr>
          <w:rFonts w:ascii="Times New Roman" w:hAnsi="Times New Roman" w:cs="Times New Roman"/>
          <w:sz w:val="24"/>
          <w:szCs w:val="24"/>
        </w:rPr>
        <w:t xml:space="preserve"> by a sane person w</w:t>
      </w:r>
      <w:r w:rsidR="008914E5">
        <w:rPr>
          <w:rFonts w:ascii="Times New Roman" w:hAnsi="Times New Roman" w:cs="Times New Roman"/>
          <w:sz w:val="24"/>
          <w:szCs w:val="24"/>
        </w:rPr>
        <w:t>ith</w:t>
      </w:r>
      <w:r w:rsidR="00001417" w:rsidRPr="00C27A8C">
        <w:rPr>
          <w:rFonts w:ascii="Times New Roman" w:hAnsi="Times New Roman" w:cs="Times New Roman"/>
          <w:sz w:val="24"/>
          <w:szCs w:val="24"/>
        </w:rPr>
        <w:t xml:space="preserve"> intentions</w:t>
      </w:r>
      <w:r w:rsidR="0065265C" w:rsidRPr="00C27A8C">
        <w:rPr>
          <w:rFonts w:ascii="Times New Roman" w:hAnsi="Times New Roman" w:cs="Times New Roman"/>
          <w:sz w:val="24"/>
          <w:szCs w:val="24"/>
        </w:rPr>
        <w:t xml:space="preserve"> and </w:t>
      </w:r>
      <w:r w:rsidRPr="00C27A8C">
        <w:rPr>
          <w:rFonts w:ascii="Times New Roman" w:hAnsi="Times New Roman" w:cs="Times New Roman"/>
          <w:sz w:val="24"/>
          <w:szCs w:val="24"/>
        </w:rPr>
        <w:t>malice aforethought and with no legal excuse or authority</w:t>
      </w:r>
      <w:r w:rsidR="00001417" w:rsidRPr="00C27A8C">
        <w:rPr>
          <w:rFonts w:ascii="Times New Roman" w:hAnsi="Times New Roman" w:cs="Times New Roman"/>
          <w:sz w:val="24"/>
          <w:szCs w:val="24"/>
        </w:rPr>
        <w:t>.</w:t>
      </w:r>
      <w:r w:rsidR="0065265C" w:rsidRPr="00C27A8C">
        <w:rPr>
          <w:rFonts w:ascii="Times New Roman" w:hAnsi="Times New Roman" w:cs="Times New Roman"/>
          <w:sz w:val="24"/>
          <w:szCs w:val="24"/>
        </w:rPr>
        <w:t xml:space="preserve"> In the United States </w:t>
      </w:r>
      <w:r w:rsidR="00EB196C" w:rsidRPr="00C27A8C">
        <w:rPr>
          <w:rFonts w:ascii="Times New Roman" w:hAnsi="Times New Roman" w:cs="Times New Roman"/>
          <w:sz w:val="24"/>
          <w:szCs w:val="24"/>
        </w:rPr>
        <w:t>of America, the</w:t>
      </w:r>
      <w:r w:rsidR="0065265C" w:rsidRPr="00C27A8C">
        <w:rPr>
          <w:rFonts w:ascii="Times New Roman" w:hAnsi="Times New Roman" w:cs="Times New Roman"/>
          <w:sz w:val="24"/>
          <w:szCs w:val="24"/>
        </w:rPr>
        <w:t xml:space="preserve"> law of murder varies by jurisdiction. </w:t>
      </w:r>
      <w:r w:rsidR="00001417" w:rsidRPr="00C27A8C">
        <w:rPr>
          <w:rFonts w:ascii="Times New Roman" w:hAnsi="Times New Roman" w:cs="Times New Roman"/>
          <w:sz w:val="24"/>
          <w:szCs w:val="24"/>
        </w:rPr>
        <w:t xml:space="preserve"> The fight between Steve, Michelle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001417" w:rsidRPr="00C27A8C">
        <w:rPr>
          <w:rFonts w:ascii="Times New Roman" w:hAnsi="Times New Roman" w:cs="Times New Roman"/>
          <w:sz w:val="24"/>
          <w:szCs w:val="24"/>
        </w:rPr>
        <w:t xml:space="preserve"> and Stacey resulted </w:t>
      </w:r>
      <w:r w:rsidR="008914E5">
        <w:rPr>
          <w:rFonts w:ascii="Times New Roman" w:hAnsi="Times New Roman" w:cs="Times New Roman"/>
          <w:sz w:val="24"/>
          <w:szCs w:val="24"/>
        </w:rPr>
        <w:t>in</w:t>
      </w:r>
      <w:r w:rsidR="00001417" w:rsidRPr="00C27A8C">
        <w:rPr>
          <w:rFonts w:ascii="Times New Roman" w:hAnsi="Times New Roman" w:cs="Times New Roman"/>
          <w:sz w:val="24"/>
          <w:szCs w:val="24"/>
        </w:rPr>
        <w:t xml:space="preserve"> </w:t>
      </w:r>
      <w:r w:rsidR="008914E5">
        <w:rPr>
          <w:rFonts w:ascii="Times New Roman" w:hAnsi="Times New Roman" w:cs="Times New Roman"/>
          <w:sz w:val="24"/>
          <w:szCs w:val="24"/>
        </w:rPr>
        <w:t>Steve's death</w:t>
      </w:r>
      <w:r w:rsidR="0088639C" w:rsidRPr="00C27A8C">
        <w:rPr>
          <w:rFonts w:ascii="Times New Roman" w:hAnsi="Times New Roman" w:cs="Times New Roman"/>
          <w:sz w:val="24"/>
          <w:szCs w:val="24"/>
        </w:rPr>
        <w:t xml:space="preserve"> by a direct gunshot in the hea</w:t>
      </w:r>
      <w:r w:rsidR="00034C85" w:rsidRPr="00C27A8C">
        <w:rPr>
          <w:rFonts w:ascii="Times New Roman" w:hAnsi="Times New Roman" w:cs="Times New Roman"/>
          <w:sz w:val="24"/>
          <w:szCs w:val="24"/>
        </w:rPr>
        <w:t>rt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001417" w:rsidRPr="00C27A8C">
        <w:rPr>
          <w:rFonts w:ascii="Times New Roman" w:hAnsi="Times New Roman" w:cs="Times New Roman"/>
          <w:sz w:val="24"/>
          <w:szCs w:val="24"/>
        </w:rPr>
        <w:t xml:space="preserve"> and this is termed murder.</w:t>
      </w:r>
      <w:r w:rsidR="00C2213C" w:rsidRPr="00C27A8C">
        <w:rPr>
          <w:rFonts w:ascii="Times New Roman" w:hAnsi="Times New Roman" w:cs="Times New Roman"/>
          <w:sz w:val="24"/>
          <w:szCs w:val="24"/>
        </w:rPr>
        <w:t xml:space="preserve"> </w:t>
      </w:r>
      <w:r w:rsidR="00EB196C" w:rsidRPr="00C27A8C">
        <w:rPr>
          <w:rFonts w:ascii="Times New Roman" w:hAnsi="Times New Roman" w:cs="Times New Roman"/>
          <w:sz w:val="24"/>
          <w:szCs w:val="24"/>
        </w:rPr>
        <w:t>According to the American legal system, murder offenses are classified into; first</w:t>
      </w:r>
      <w:r w:rsidR="008914E5">
        <w:rPr>
          <w:rFonts w:ascii="Times New Roman" w:hAnsi="Times New Roman" w:cs="Times New Roman"/>
          <w:sz w:val="24"/>
          <w:szCs w:val="24"/>
        </w:rPr>
        <w:t>-</w:t>
      </w:r>
      <w:r w:rsidR="00EB196C" w:rsidRPr="00C27A8C">
        <w:rPr>
          <w:rFonts w:ascii="Times New Roman" w:hAnsi="Times New Roman" w:cs="Times New Roman"/>
          <w:sz w:val="24"/>
          <w:szCs w:val="24"/>
        </w:rPr>
        <w:t>degree murder, second</w:t>
      </w:r>
      <w:r w:rsidR="008914E5">
        <w:rPr>
          <w:rFonts w:ascii="Times New Roman" w:hAnsi="Times New Roman" w:cs="Times New Roman"/>
          <w:sz w:val="24"/>
          <w:szCs w:val="24"/>
        </w:rPr>
        <w:t>-</w:t>
      </w:r>
      <w:r w:rsidR="00EB196C" w:rsidRPr="00C27A8C">
        <w:rPr>
          <w:rFonts w:ascii="Times New Roman" w:hAnsi="Times New Roman" w:cs="Times New Roman"/>
          <w:sz w:val="24"/>
          <w:szCs w:val="24"/>
        </w:rPr>
        <w:t>degree murder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EB196C" w:rsidRPr="00C27A8C">
        <w:rPr>
          <w:rFonts w:ascii="Times New Roman" w:hAnsi="Times New Roman" w:cs="Times New Roman"/>
          <w:sz w:val="24"/>
          <w:szCs w:val="24"/>
        </w:rPr>
        <w:t xml:space="preserve"> and third-degree murder.</w:t>
      </w:r>
      <w:r w:rsidR="0088639C" w:rsidRPr="00C27A8C">
        <w:rPr>
          <w:rFonts w:ascii="Times New Roman" w:hAnsi="Times New Roman" w:cs="Times New Roman"/>
          <w:sz w:val="24"/>
          <w:szCs w:val="24"/>
        </w:rPr>
        <w:t xml:space="preserve"> These var</w:t>
      </w:r>
      <w:r w:rsidR="008914E5">
        <w:rPr>
          <w:rFonts w:ascii="Times New Roman" w:hAnsi="Times New Roman" w:cs="Times New Roman"/>
          <w:sz w:val="24"/>
          <w:szCs w:val="24"/>
        </w:rPr>
        <w:t>y</w:t>
      </w:r>
      <w:r w:rsidR="0088639C" w:rsidRPr="00C27A8C">
        <w:rPr>
          <w:rFonts w:ascii="Times New Roman" w:hAnsi="Times New Roman" w:cs="Times New Roman"/>
          <w:sz w:val="24"/>
          <w:szCs w:val="24"/>
        </w:rPr>
        <w:t xml:space="preserve"> depending on the mindset of the accused, whether intentional or unintentional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88639C" w:rsidRPr="00C27A8C">
        <w:rPr>
          <w:rFonts w:ascii="Times New Roman" w:hAnsi="Times New Roman" w:cs="Times New Roman"/>
          <w:sz w:val="24"/>
          <w:szCs w:val="24"/>
        </w:rPr>
        <w:t xml:space="preserve"> during the act.</w:t>
      </w:r>
    </w:p>
    <w:p w14:paraId="11FA5DFE" w14:textId="63989043" w:rsidR="0088639C" w:rsidRPr="00C27A8C" w:rsidRDefault="0088639C" w:rsidP="00C27A8C">
      <w:pPr>
        <w:spacing w:line="480" w:lineRule="auto"/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C27A8C">
        <w:rPr>
          <w:rFonts w:ascii="Times New Roman" w:hAnsi="Times New Roman" w:cs="Times New Roman"/>
          <w:b/>
          <w:bCs/>
          <w:sz w:val="24"/>
          <w:szCs w:val="24"/>
        </w:rPr>
        <w:t>First Degree-Murder</w:t>
      </w:r>
    </w:p>
    <w:p w14:paraId="6EE337FF" w14:textId="0C5001CB" w:rsidR="0088639C" w:rsidRPr="00C27A8C" w:rsidRDefault="0088639C" w:rsidP="00C27A8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7A8C">
        <w:rPr>
          <w:rFonts w:ascii="Times New Roman" w:hAnsi="Times New Roman" w:cs="Times New Roman"/>
          <w:sz w:val="24"/>
          <w:szCs w:val="24"/>
        </w:rPr>
        <w:t>First-degree murder is the unlawful killing that is both willful and pr</w:t>
      </w:r>
      <w:r w:rsidR="00B138CF" w:rsidRPr="00C27A8C">
        <w:rPr>
          <w:rFonts w:ascii="Times New Roman" w:hAnsi="Times New Roman" w:cs="Times New Roman"/>
          <w:sz w:val="24"/>
          <w:szCs w:val="24"/>
        </w:rPr>
        <w:t>e-planned</w:t>
      </w:r>
      <w:r w:rsidRPr="00C27A8C">
        <w:rPr>
          <w:rFonts w:ascii="Times New Roman" w:hAnsi="Times New Roman" w:cs="Times New Roman"/>
          <w:sz w:val="24"/>
          <w:szCs w:val="24"/>
        </w:rPr>
        <w:t>, meaning that it was committed after planning for the victim</w:t>
      </w:r>
      <w:r w:rsidR="00DA1A97">
        <w:rPr>
          <w:rFonts w:ascii="Times New Roman" w:hAnsi="Times New Roman" w:cs="Times New Roman"/>
          <w:sz w:val="24"/>
          <w:szCs w:val="24"/>
        </w:rPr>
        <w:t xml:space="preserve"> (Mewett, </w:t>
      </w:r>
      <w:r w:rsidR="00DA1A97" w:rsidRPr="00DA1A97">
        <w:rPr>
          <w:rFonts w:ascii="Times New Roman" w:hAnsi="Times New Roman" w:cs="Times New Roman"/>
          <w:sz w:val="24"/>
          <w:szCs w:val="24"/>
        </w:rPr>
        <w:t>1978</w:t>
      </w:r>
      <w:r w:rsidR="00DA1A97">
        <w:rPr>
          <w:rFonts w:ascii="Times New Roman" w:hAnsi="Times New Roman" w:cs="Times New Roman"/>
          <w:sz w:val="24"/>
          <w:szCs w:val="24"/>
        </w:rPr>
        <w:t>).</w:t>
      </w:r>
      <w:r w:rsidR="00B138CF" w:rsidRPr="00C27A8C">
        <w:rPr>
          <w:rFonts w:ascii="Times New Roman" w:hAnsi="Times New Roman" w:cs="Times New Roman"/>
          <w:sz w:val="24"/>
          <w:szCs w:val="24"/>
        </w:rPr>
        <w:t xml:space="preserve"> Stacey never liked Steve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B138CF" w:rsidRPr="00C27A8C">
        <w:rPr>
          <w:rFonts w:ascii="Times New Roman" w:hAnsi="Times New Roman" w:cs="Times New Roman"/>
          <w:sz w:val="24"/>
          <w:szCs w:val="24"/>
        </w:rPr>
        <w:t xml:space="preserve"> and his actions towards Michelle show that Stacey never wanted anything to do with Steve and that she might have had bad intentions towards Steve</w:t>
      </w:r>
      <w:r w:rsidR="00B7144B" w:rsidRPr="00C27A8C">
        <w:rPr>
          <w:rFonts w:ascii="Times New Roman" w:hAnsi="Times New Roman" w:cs="Times New Roman"/>
          <w:sz w:val="24"/>
          <w:szCs w:val="24"/>
        </w:rPr>
        <w:t xml:space="preserve">. Due to hatred Stacey could have been planning to get rid of Steve and was waiting for the right time to execute her plans.  Michelle </w:t>
      </w:r>
      <w:r w:rsidR="008914E5">
        <w:rPr>
          <w:rFonts w:ascii="Times New Roman" w:hAnsi="Times New Roman" w:cs="Times New Roman"/>
          <w:sz w:val="24"/>
          <w:szCs w:val="24"/>
        </w:rPr>
        <w:t>was Stacey's friend and roommate.</w:t>
      </w:r>
      <w:r w:rsidR="00B7144B" w:rsidRPr="00C27A8C">
        <w:rPr>
          <w:rFonts w:ascii="Times New Roman" w:hAnsi="Times New Roman" w:cs="Times New Roman"/>
          <w:sz w:val="24"/>
          <w:szCs w:val="24"/>
        </w:rPr>
        <w:t xml:space="preserve"> Stacey never found an </w:t>
      </w:r>
      <w:r w:rsidR="00034C85" w:rsidRPr="00C27A8C">
        <w:rPr>
          <w:rFonts w:ascii="Times New Roman" w:hAnsi="Times New Roman" w:cs="Times New Roman"/>
          <w:sz w:val="24"/>
          <w:szCs w:val="24"/>
        </w:rPr>
        <w:t>opportunity to express her feelings towards Steve until she found Steve stabbing Michelle with the knife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034C85" w:rsidRPr="00C27A8C">
        <w:rPr>
          <w:rFonts w:ascii="Times New Roman" w:hAnsi="Times New Roman" w:cs="Times New Roman"/>
          <w:sz w:val="24"/>
          <w:szCs w:val="24"/>
        </w:rPr>
        <w:t xml:space="preserve"> saying,</w:t>
      </w:r>
      <w:r w:rsidR="006A2AF5" w:rsidRPr="00C27A8C">
        <w:rPr>
          <w:rFonts w:ascii="Times New Roman" w:hAnsi="Times New Roman" w:cs="Times New Roman"/>
          <w:sz w:val="24"/>
          <w:szCs w:val="24"/>
        </w:rPr>
        <w:t>" I have had enough of you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6A2AF5" w:rsidRPr="00C27A8C">
        <w:rPr>
          <w:rFonts w:ascii="Times New Roman" w:hAnsi="Times New Roman" w:cs="Times New Roman"/>
          <w:sz w:val="24"/>
          <w:szCs w:val="24"/>
        </w:rPr>
        <w:t xml:space="preserve"> Steve."</w:t>
      </w:r>
      <w:r w:rsidR="005A4F68" w:rsidRPr="00C27A8C">
        <w:rPr>
          <w:rFonts w:ascii="Times New Roman" w:hAnsi="Times New Roman" w:cs="Times New Roman"/>
          <w:sz w:val="24"/>
          <w:szCs w:val="24"/>
        </w:rPr>
        <w:t xml:space="preserve">. </w:t>
      </w:r>
      <w:r w:rsidR="008914E5">
        <w:rPr>
          <w:rFonts w:ascii="Times New Roman" w:hAnsi="Times New Roman" w:cs="Times New Roman"/>
          <w:sz w:val="24"/>
          <w:szCs w:val="24"/>
        </w:rPr>
        <w:t xml:space="preserve">According to the Model Penal Code, Stacey is considered to have committed first-degree </w:t>
      </w:r>
      <w:r w:rsidR="00D448B4">
        <w:rPr>
          <w:rFonts w:ascii="Times New Roman" w:hAnsi="Times New Roman" w:cs="Times New Roman"/>
          <w:sz w:val="24"/>
          <w:szCs w:val="24"/>
        </w:rPr>
        <w:t xml:space="preserve">murder </w:t>
      </w:r>
      <w:r w:rsidR="00D448B4" w:rsidRPr="00C27A8C">
        <w:rPr>
          <w:rFonts w:ascii="Times New Roman" w:hAnsi="Times New Roman" w:cs="Times New Roman"/>
          <w:sz w:val="24"/>
          <w:szCs w:val="24"/>
        </w:rPr>
        <w:t>(</w:t>
      </w:r>
      <w:r w:rsidR="005A4F68" w:rsidRPr="00C27A8C">
        <w:rPr>
          <w:rFonts w:ascii="Times New Roman" w:hAnsi="Times New Roman" w:cs="Times New Roman"/>
          <w:sz w:val="24"/>
          <w:szCs w:val="24"/>
        </w:rPr>
        <w:t>section 210.2. murder).</w:t>
      </w:r>
    </w:p>
    <w:p w14:paraId="31D7715F" w14:textId="194B7047" w:rsidR="00822CF7" w:rsidRPr="00C27A8C" w:rsidRDefault="00822CF7" w:rsidP="00C27A8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7A8C">
        <w:rPr>
          <w:rFonts w:ascii="Times New Roman" w:hAnsi="Times New Roman" w:cs="Times New Roman"/>
          <w:b/>
          <w:bCs/>
          <w:sz w:val="24"/>
          <w:szCs w:val="24"/>
        </w:rPr>
        <w:t>Second Degree Murder</w:t>
      </w:r>
    </w:p>
    <w:p w14:paraId="023F2066" w14:textId="678ACA4F" w:rsidR="00822CF7" w:rsidRDefault="00822CF7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27A8C">
        <w:rPr>
          <w:rFonts w:ascii="Times New Roman" w:hAnsi="Times New Roman" w:cs="Times New Roman"/>
          <w:sz w:val="24"/>
          <w:szCs w:val="24"/>
        </w:rPr>
        <w:t>Second</w:t>
      </w:r>
      <w:r w:rsidR="008914E5">
        <w:rPr>
          <w:rFonts w:ascii="Times New Roman" w:hAnsi="Times New Roman" w:cs="Times New Roman"/>
          <w:sz w:val="24"/>
          <w:szCs w:val="24"/>
        </w:rPr>
        <w:t>-</w:t>
      </w:r>
      <w:r w:rsidRPr="00C27A8C">
        <w:rPr>
          <w:rFonts w:ascii="Times New Roman" w:hAnsi="Times New Roman" w:cs="Times New Roman"/>
          <w:sz w:val="24"/>
          <w:szCs w:val="24"/>
        </w:rPr>
        <w:t>degree murder refers to intentional killing with malice aforethought but is not premeditated or planned for in advance</w:t>
      </w:r>
      <w:r w:rsidR="00D448B4" w:rsidRPr="00D448B4">
        <w:rPr>
          <w:rFonts w:ascii="Times New Roman" w:hAnsi="Times New Roman" w:cs="Times New Roman"/>
          <w:sz w:val="24"/>
          <w:szCs w:val="24"/>
        </w:rPr>
        <w:t xml:space="preserve"> </w:t>
      </w:r>
      <w:r w:rsidR="00D448B4">
        <w:rPr>
          <w:rFonts w:ascii="Times New Roman" w:hAnsi="Times New Roman" w:cs="Times New Roman"/>
          <w:sz w:val="24"/>
          <w:szCs w:val="24"/>
        </w:rPr>
        <w:t xml:space="preserve">(Robinson </w:t>
      </w:r>
      <w:r w:rsidR="00D448B4" w:rsidRPr="00D448B4">
        <w:rPr>
          <w:rFonts w:ascii="Times New Roman" w:hAnsi="Times New Roman" w:cs="Times New Roman"/>
          <w:sz w:val="24"/>
          <w:szCs w:val="24"/>
        </w:rPr>
        <w:t>&amp; Dubber</w:t>
      </w:r>
      <w:r w:rsidR="00D448B4">
        <w:rPr>
          <w:rFonts w:ascii="Times New Roman" w:hAnsi="Times New Roman" w:cs="Times New Roman"/>
          <w:sz w:val="24"/>
          <w:szCs w:val="24"/>
        </w:rPr>
        <w:t xml:space="preserve">, </w:t>
      </w:r>
      <w:r w:rsidR="00D448B4" w:rsidRPr="00D448B4">
        <w:rPr>
          <w:rFonts w:ascii="Times New Roman" w:hAnsi="Times New Roman" w:cs="Times New Roman"/>
          <w:sz w:val="24"/>
          <w:szCs w:val="24"/>
        </w:rPr>
        <w:t>2007).</w:t>
      </w:r>
      <w:r w:rsidRPr="00C27A8C">
        <w:rPr>
          <w:rFonts w:ascii="Times New Roman" w:hAnsi="Times New Roman" w:cs="Times New Roman"/>
          <w:sz w:val="24"/>
          <w:szCs w:val="24"/>
        </w:rPr>
        <w:t xml:space="preserve"> Stacey could not have </w:t>
      </w:r>
      <w:r w:rsidR="00D448B4">
        <w:rPr>
          <w:rFonts w:ascii="Times New Roman" w:hAnsi="Times New Roman" w:cs="Times New Roman"/>
          <w:sz w:val="24"/>
          <w:szCs w:val="24"/>
        </w:rPr>
        <w:t>intended</w:t>
      </w:r>
      <w:r w:rsidR="008914E5">
        <w:rPr>
          <w:rFonts w:ascii="Times New Roman" w:hAnsi="Times New Roman" w:cs="Times New Roman"/>
          <w:sz w:val="24"/>
          <w:szCs w:val="24"/>
        </w:rPr>
        <w:t xml:space="preserve"> </w:t>
      </w:r>
      <w:r w:rsidRPr="00C27A8C">
        <w:rPr>
          <w:rFonts w:ascii="Times New Roman" w:hAnsi="Times New Roman" w:cs="Times New Roman"/>
          <w:sz w:val="24"/>
          <w:szCs w:val="24"/>
        </w:rPr>
        <w:t>to kill Steve on that day since she didn</w:t>
      </w:r>
      <w:r w:rsidR="008914E5">
        <w:rPr>
          <w:rFonts w:ascii="Times New Roman" w:hAnsi="Times New Roman" w:cs="Times New Roman"/>
          <w:sz w:val="24"/>
          <w:szCs w:val="24"/>
        </w:rPr>
        <w:t>'</w:t>
      </w:r>
      <w:r w:rsidRPr="00C27A8C">
        <w:rPr>
          <w:rFonts w:ascii="Times New Roman" w:hAnsi="Times New Roman" w:cs="Times New Roman"/>
          <w:sz w:val="24"/>
          <w:szCs w:val="24"/>
        </w:rPr>
        <w:t>t have her gun with her and that she didn</w:t>
      </w:r>
      <w:r w:rsidR="008914E5">
        <w:rPr>
          <w:rFonts w:ascii="Times New Roman" w:hAnsi="Times New Roman" w:cs="Times New Roman"/>
          <w:sz w:val="24"/>
          <w:szCs w:val="24"/>
        </w:rPr>
        <w:t>'</w:t>
      </w:r>
      <w:r w:rsidRPr="00C27A8C">
        <w:rPr>
          <w:rFonts w:ascii="Times New Roman" w:hAnsi="Times New Roman" w:cs="Times New Roman"/>
          <w:sz w:val="24"/>
          <w:szCs w:val="24"/>
        </w:rPr>
        <w:t>t know that Steve was in the house with Michelle</w:t>
      </w:r>
      <w:r w:rsidR="00F33D97" w:rsidRPr="00C27A8C">
        <w:rPr>
          <w:rFonts w:ascii="Times New Roman" w:hAnsi="Times New Roman" w:cs="Times New Roman"/>
          <w:sz w:val="24"/>
          <w:szCs w:val="24"/>
        </w:rPr>
        <w:t xml:space="preserve">. Stacey used to see Steve with Michelle even as she </w:t>
      </w:r>
      <w:r w:rsidR="008914E5">
        <w:rPr>
          <w:rFonts w:ascii="Times New Roman" w:hAnsi="Times New Roman" w:cs="Times New Roman"/>
          <w:sz w:val="24"/>
          <w:szCs w:val="24"/>
        </w:rPr>
        <w:t>saw Steve's actions</w:t>
      </w:r>
      <w:r w:rsidR="00A46BC9" w:rsidRPr="00C27A8C">
        <w:rPr>
          <w:rFonts w:ascii="Times New Roman" w:hAnsi="Times New Roman" w:cs="Times New Roman"/>
          <w:sz w:val="24"/>
          <w:szCs w:val="24"/>
        </w:rPr>
        <w:t xml:space="preserve"> towards her roommates</w:t>
      </w:r>
      <w:r w:rsidR="008914E5">
        <w:rPr>
          <w:rFonts w:ascii="Times New Roman" w:hAnsi="Times New Roman" w:cs="Times New Roman"/>
          <w:sz w:val="24"/>
          <w:szCs w:val="24"/>
        </w:rPr>
        <w:t>,</w:t>
      </w:r>
      <w:r w:rsidR="00A46BC9" w:rsidRPr="00C27A8C">
        <w:rPr>
          <w:rFonts w:ascii="Times New Roman" w:hAnsi="Times New Roman" w:cs="Times New Roman"/>
          <w:sz w:val="24"/>
          <w:szCs w:val="24"/>
        </w:rPr>
        <w:t xml:space="preserve"> and so providing several unutilized opportunities of murdering Steve. </w:t>
      </w:r>
      <w:r w:rsidR="00350E50">
        <w:rPr>
          <w:rFonts w:ascii="Times New Roman" w:hAnsi="Times New Roman" w:cs="Times New Roman"/>
          <w:sz w:val="24"/>
          <w:szCs w:val="24"/>
        </w:rPr>
        <w:t xml:space="preserve"> </w:t>
      </w:r>
      <w:r w:rsidR="008914E5">
        <w:rPr>
          <w:rFonts w:ascii="Times New Roman" w:hAnsi="Times New Roman" w:cs="Times New Roman"/>
          <w:sz w:val="24"/>
          <w:szCs w:val="24"/>
        </w:rPr>
        <w:t>Stacy uses a deadly weapon, ' a gun' and shoots Steve,</w:t>
      </w:r>
      <w:r w:rsidR="00350E50">
        <w:rPr>
          <w:rFonts w:ascii="Times New Roman" w:hAnsi="Times New Roman" w:cs="Times New Roman"/>
          <w:sz w:val="24"/>
          <w:szCs w:val="24"/>
        </w:rPr>
        <w:t xml:space="preserve"> showing that </w:t>
      </w:r>
      <w:r w:rsidR="008914E5">
        <w:rPr>
          <w:rFonts w:ascii="Times New Roman" w:hAnsi="Times New Roman" w:cs="Times New Roman"/>
          <w:sz w:val="24"/>
          <w:szCs w:val="24"/>
        </w:rPr>
        <w:t>Stacey</w:t>
      </w:r>
      <w:r w:rsidR="00350E50">
        <w:rPr>
          <w:rFonts w:ascii="Times New Roman" w:hAnsi="Times New Roman" w:cs="Times New Roman"/>
          <w:sz w:val="24"/>
          <w:szCs w:val="24"/>
        </w:rPr>
        <w:t xml:space="preserve"> had intent</w:t>
      </w:r>
      <w:r w:rsidR="008914E5">
        <w:rPr>
          <w:rFonts w:ascii="Times New Roman" w:hAnsi="Times New Roman" w:cs="Times New Roman"/>
          <w:sz w:val="24"/>
          <w:szCs w:val="24"/>
        </w:rPr>
        <w:t>ion</w:t>
      </w:r>
      <w:r w:rsidR="00350E50">
        <w:rPr>
          <w:rFonts w:ascii="Times New Roman" w:hAnsi="Times New Roman" w:cs="Times New Roman"/>
          <w:sz w:val="24"/>
          <w:szCs w:val="24"/>
        </w:rPr>
        <w:t xml:space="preserve">s of murder. </w:t>
      </w:r>
      <w:r w:rsidR="00F33D97" w:rsidRPr="00C27A8C">
        <w:rPr>
          <w:rFonts w:ascii="Times New Roman" w:hAnsi="Times New Roman" w:cs="Times New Roman"/>
          <w:sz w:val="24"/>
          <w:szCs w:val="24"/>
        </w:rPr>
        <w:t>Shooting Steve in the heart by Stacey show</w:t>
      </w:r>
      <w:r w:rsidR="008914E5">
        <w:rPr>
          <w:rFonts w:ascii="Times New Roman" w:hAnsi="Times New Roman" w:cs="Times New Roman"/>
          <w:sz w:val="24"/>
          <w:szCs w:val="24"/>
        </w:rPr>
        <w:t>s</w:t>
      </w:r>
      <w:r w:rsidR="00F33D97" w:rsidRPr="00C27A8C">
        <w:rPr>
          <w:rFonts w:ascii="Times New Roman" w:hAnsi="Times New Roman" w:cs="Times New Roman"/>
          <w:sz w:val="24"/>
          <w:szCs w:val="24"/>
        </w:rPr>
        <w:t xml:space="preserve"> that she </w:t>
      </w:r>
      <w:r w:rsidR="008914E5">
        <w:rPr>
          <w:rFonts w:ascii="Times New Roman" w:hAnsi="Times New Roman" w:cs="Times New Roman"/>
          <w:sz w:val="24"/>
          <w:szCs w:val="24"/>
        </w:rPr>
        <w:t>intended to kill</w:t>
      </w:r>
      <w:r w:rsidR="00F33D97" w:rsidRPr="00C27A8C">
        <w:rPr>
          <w:rFonts w:ascii="Times New Roman" w:hAnsi="Times New Roman" w:cs="Times New Roman"/>
          <w:sz w:val="24"/>
          <w:szCs w:val="24"/>
        </w:rPr>
        <w:t xml:space="preserve"> him as this could have ensured that Steve doesn</w:t>
      </w:r>
      <w:r w:rsidR="008914E5">
        <w:rPr>
          <w:rFonts w:ascii="Times New Roman" w:hAnsi="Times New Roman" w:cs="Times New Roman"/>
          <w:sz w:val="24"/>
          <w:szCs w:val="24"/>
        </w:rPr>
        <w:t>'</w:t>
      </w:r>
      <w:r w:rsidR="00F33D97" w:rsidRPr="00C27A8C">
        <w:rPr>
          <w:rFonts w:ascii="Times New Roman" w:hAnsi="Times New Roman" w:cs="Times New Roman"/>
          <w:sz w:val="24"/>
          <w:szCs w:val="24"/>
        </w:rPr>
        <w:t>t survive at all.</w:t>
      </w:r>
      <w:r w:rsidRPr="00C27A8C">
        <w:rPr>
          <w:rFonts w:ascii="Times New Roman" w:hAnsi="Times New Roman" w:cs="Times New Roman"/>
          <w:sz w:val="24"/>
          <w:szCs w:val="24"/>
        </w:rPr>
        <w:t xml:space="preserve"> </w:t>
      </w:r>
      <w:r w:rsidR="00A46BC9" w:rsidRPr="00C27A8C">
        <w:rPr>
          <w:rFonts w:ascii="Times New Roman" w:hAnsi="Times New Roman" w:cs="Times New Roman"/>
          <w:sz w:val="24"/>
          <w:szCs w:val="24"/>
        </w:rPr>
        <w:t xml:space="preserve">Shooting in the heart </w:t>
      </w:r>
      <w:r w:rsidR="00C27A8C" w:rsidRPr="00C27A8C">
        <w:rPr>
          <w:rFonts w:ascii="Times New Roman" w:hAnsi="Times New Roman" w:cs="Times New Roman"/>
          <w:sz w:val="24"/>
          <w:szCs w:val="24"/>
        </w:rPr>
        <w:t xml:space="preserve">resulted </w:t>
      </w:r>
      <w:r w:rsidR="008914E5">
        <w:rPr>
          <w:rFonts w:ascii="Times New Roman" w:hAnsi="Times New Roman" w:cs="Times New Roman"/>
          <w:sz w:val="24"/>
          <w:szCs w:val="24"/>
        </w:rPr>
        <w:t>in</w:t>
      </w:r>
      <w:r w:rsidR="00C27A8C" w:rsidRPr="00C27A8C">
        <w:rPr>
          <w:rFonts w:ascii="Times New Roman" w:hAnsi="Times New Roman" w:cs="Times New Roman"/>
          <w:sz w:val="24"/>
          <w:szCs w:val="24"/>
        </w:rPr>
        <w:t xml:space="preserve"> death, considered murder, as she would have shot him maybe in the leg if she didn</w:t>
      </w:r>
      <w:r w:rsidR="008914E5">
        <w:rPr>
          <w:rFonts w:ascii="Times New Roman" w:hAnsi="Times New Roman" w:cs="Times New Roman"/>
          <w:sz w:val="24"/>
          <w:szCs w:val="24"/>
        </w:rPr>
        <w:t>'</w:t>
      </w:r>
      <w:r w:rsidR="00C27A8C" w:rsidRPr="00C27A8C">
        <w:rPr>
          <w:rFonts w:ascii="Times New Roman" w:hAnsi="Times New Roman" w:cs="Times New Roman"/>
          <w:sz w:val="24"/>
          <w:szCs w:val="24"/>
        </w:rPr>
        <w:t>t want to kill him. Under the Model Penal Code, St</w:t>
      </w:r>
      <w:r w:rsidR="008914E5">
        <w:rPr>
          <w:rFonts w:ascii="Times New Roman" w:hAnsi="Times New Roman" w:cs="Times New Roman"/>
          <w:sz w:val="24"/>
          <w:szCs w:val="24"/>
        </w:rPr>
        <w:t>eve was</w:t>
      </w:r>
      <w:r w:rsidR="00C27A8C" w:rsidRPr="00C27A8C">
        <w:rPr>
          <w:rFonts w:ascii="Times New Roman" w:hAnsi="Times New Roman" w:cs="Times New Roman"/>
          <w:sz w:val="24"/>
          <w:szCs w:val="24"/>
        </w:rPr>
        <w:t xml:space="preserve"> </w:t>
      </w:r>
      <w:r w:rsidR="008914E5">
        <w:rPr>
          <w:rFonts w:ascii="Times New Roman" w:hAnsi="Times New Roman" w:cs="Times New Roman"/>
          <w:sz w:val="24"/>
          <w:szCs w:val="24"/>
        </w:rPr>
        <w:t>murdered</w:t>
      </w:r>
      <w:r w:rsidR="00C27A8C" w:rsidRPr="00C27A8C">
        <w:rPr>
          <w:rFonts w:ascii="Times New Roman" w:hAnsi="Times New Roman" w:cs="Times New Roman"/>
          <w:sz w:val="24"/>
          <w:szCs w:val="24"/>
        </w:rPr>
        <w:t xml:space="preserve"> in the second degree</w:t>
      </w:r>
      <w:r w:rsidR="00D448B4" w:rsidRPr="00D448B4">
        <w:rPr>
          <w:rFonts w:ascii="Times New Roman" w:hAnsi="Times New Roman" w:cs="Times New Roman"/>
          <w:sz w:val="24"/>
          <w:szCs w:val="24"/>
        </w:rPr>
        <w:t xml:space="preserve"> </w:t>
      </w:r>
      <w:r w:rsidR="00D448B4">
        <w:rPr>
          <w:rFonts w:ascii="Times New Roman" w:hAnsi="Times New Roman" w:cs="Times New Roman"/>
          <w:sz w:val="24"/>
          <w:szCs w:val="24"/>
        </w:rPr>
        <w:t xml:space="preserve">(Dubber, &amp; LAW, </w:t>
      </w:r>
      <w:r w:rsidR="00D448B4" w:rsidRPr="00D448B4">
        <w:rPr>
          <w:rFonts w:ascii="Times New Roman" w:hAnsi="Times New Roman" w:cs="Times New Roman"/>
          <w:sz w:val="24"/>
          <w:szCs w:val="24"/>
        </w:rPr>
        <w:t>2002).</w:t>
      </w:r>
    </w:p>
    <w:p w14:paraId="07AAD272" w14:textId="77777777" w:rsidR="00207C55" w:rsidRDefault="00350E50" w:rsidP="00C27A8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50E50">
        <w:rPr>
          <w:rFonts w:ascii="Times New Roman" w:hAnsi="Times New Roman" w:cs="Times New Roman"/>
          <w:b/>
          <w:bCs/>
          <w:sz w:val="24"/>
          <w:szCs w:val="24"/>
        </w:rPr>
        <w:t>Homicide</w:t>
      </w:r>
      <w:r w:rsidR="00207C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11845F6" w14:textId="23214C45" w:rsidR="007C5D2C" w:rsidRDefault="00207C55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micide is the lawful or unlawful killing of </w:t>
      </w:r>
      <w:r w:rsidR="008914E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human being by another human being. The model penal code refers to homicide as felony murd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In defending Michelle, Stacey committed homicide</w:t>
      </w:r>
      <w:r w:rsidR="007C5D2C">
        <w:rPr>
          <w:rFonts w:ascii="Times New Roman" w:hAnsi="Times New Roman" w:cs="Times New Roman"/>
          <w:sz w:val="24"/>
          <w:szCs w:val="24"/>
        </w:rPr>
        <w:t xml:space="preserve"> as she wanted to stop Steve from stubbing Michelle.</w:t>
      </w:r>
    </w:p>
    <w:p w14:paraId="6C5893FD" w14:textId="64C520A3" w:rsidR="007C5D2C" w:rsidRDefault="007C5D2C" w:rsidP="00C27A8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5D2C">
        <w:rPr>
          <w:rFonts w:ascii="Times New Roman" w:hAnsi="Times New Roman" w:cs="Times New Roman"/>
          <w:b/>
          <w:bCs/>
          <w:sz w:val="24"/>
          <w:szCs w:val="24"/>
        </w:rPr>
        <w:t xml:space="preserve">Charge of Wounding </w:t>
      </w:r>
    </w:p>
    <w:p w14:paraId="7981F7D6" w14:textId="47F0C714" w:rsidR="007C5D2C" w:rsidRPr="007C5D2C" w:rsidRDefault="007C5D2C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harge of wounding is an offense one is accused of </w:t>
      </w:r>
      <w:r w:rsidR="008914E5">
        <w:rPr>
          <w:rFonts w:ascii="Times New Roman" w:hAnsi="Times New Roman" w:cs="Times New Roman"/>
          <w:sz w:val="24"/>
          <w:szCs w:val="24"/>
        </w:rPr>
        <w:t xml:space="preserve">when their actions result in bleeding. Michelle intentionally takes the knife and stabs Stacey, which then results in wounding. The act </w:t>
      </w:r>
      <w:r w:rsidR="00D448B4">
        <w:rPr>
          <w:rFonts w:ascii="Times New Roman" w:hAnsi="Times New Roman" w:cs="Times New Roman"/>
          <w:sz w:val="24"/>
          <w:szCs w:val="24"/>
        </w:rPr>
        <w:t>creates</w:t>
      </w:r>
      <w:r w:rsidR="008914E5">
        <w:rPr>
          <w:rFonts w:ascii="Times New Roman" w:hAnsi="Times New Roman" w:cs="Times New Roman"/>
          <w:sz w:val="24"/>
          <w:szCs w:val="24"/>
        </w:rPr>
        <w:t xml:space="preserve"> wounds, and thus, Stacey committed a wounding offense as per the law.</w:t>
      </w:r>
    </w:p>
    <w:p w14:paraId="3958AD59" w14:textId="0A611333" w:rsidR="00C27A8C" w:rsidRDefault="00C27A8C" w:rsidP="00C27A8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2A369C" w14:textId="77777777" w:rsidR="00DA1A97" w:rsidRPr="00822CF7" w:rsidRDefault="00DA1A97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799980" w14:textId="69FDD7D9" w:rsidR="005A4F68" w:rsidRPr="00D448B4" w:rsidRDefault="00D448B4" w:rsidP="00D448B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8B4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7685011C" w14:textId="77777777" w:rsidR="00DA1A97" w:rsidRPr="00C27A8C" w:rsidRDefault="00DA1A97" w:rsidP="00DA1A9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448B4">
        <w:rPr>
          <w:rFonts w:ascii="Times New Roman" w:hAnsi="Times New Roman" w:cs="Times New Roman"/>
          <w:sz w:val="24"/>
          <w:szCs w:val="24"/>
        </w:rPr>
        <w:t>Dubber, M. D., &amp; LAW, C. (2002). Model Penal Code (p. 24). New York: Foundation Press.</w:t>
      </w:r>
    </w:p>
    <w:p w14:paraId="678885B5" w14:textId="77777777" w:rsidR="00DA1A97" w:rsidRPr="00C27A8C" w:rsidRDefault="00DA1A97" w:rsidP="00DA1A9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A1A97">
        <w:rPr>
          <w:rFonts w:ascii="Times New Roman" w:hAnsi="Times New Roman" w:cs="Times New Roman"/>
          <w:sz w:val="24"/>
          <w:szCs w:val="24"/>
        </w:rPr>
        <w:t>Mewett, A. W. (1978). First Degree Murder. Crim. LQ, 21, 82.</w:t>
      </w:r>
    </w:p>
    <w:p w14:paraId="7B7E5860" w14:textId="77777777" w:rsidR="00DA1A97" w:rsidRDefault="00DA1A97" w:rsidP="00DA1A9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448B4">
        <w:rPr>
          <w:rFonts w:ascii="Times New Roman" w:hAnsi="Times New Roman" w:cs="Times New Roman"/>
          <w:sz w:val="24"/>
          <w:szCs w:val="24"/>
        </w:rPr>
        <w:t>Robinson, P. H., &amp; Dubber, M. D. (2007). The American model penal code: A brief overview. </w:t>
      </w:r>
      <w:r w:rsidRPr="00D448B4">
        <w:rPr>
          <w:rFonts w:ascii="Times New Roman" w:hAnsi="Times New Roman" w:cs="Times New Roman"/>
          <w:i/>
          <w:iCs/>
          <w:sz w:val="24"/>
          <w:szCs w:val="24"/>
        </w:rPr>
        <w:t>New criminal law review</w:t>
      </w:r>
      <w:r w:rsidRPr="00D448B4">
        <w:rPr>
          <w:rFonts w:ascii="Times New Roman" w:hAnsi="Times New Roman" w:cs="Times New Roman"/>
          <w:sz w:val="24"/>
          <w:szCs w:val="24"/>
        </w:rPr>
        <w:t>, </w:t>
      </w:r>
      <w:r w:rsidRPr="00D448B4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D448B4">
        <w:rPr>
          <w:rFonts w:ascii="Times New Roman" w:hAnsi="Times New Roman" w:cs="Times New Roman"/>
          <w:sz w:val="24"/>
          <w:szCs w:val="24"/>
        </w:rPr>
        <w:t>(3), 319-341.</w:t>
      </w:r>
    </w:p>
    <w:p w14:paraId="4DB3A012" w14:textId="77777777" w:rsidR="0088639C" w:rsidRPr="00C27A8C" w:rsidRDefault="0088639C" w:rsidP="00C27A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8639C" w:rsidRPr="00C27A8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28F894" w14:textId="77777777" w:rsidR="001F2C53" w:rsidRDefault="001F2C53" w:rsidP="008914E5">
      <w:pPr>
        <w:spacing w:after="0" w:line="240" w:lineRule="auto"/>
      </w:pPr>
      <w:r>
        <w:separator/>
      </w:r>
    </w:p>
  </w:endnote>
  <w:endnote w:type="continuationSeparator" w:id="0">
    <w:p w14:paraId="4CF99CB0" w14:textId="77777777" w:rsidR="001F2C53" w:rsidRDefault="001F2C53" w:rsidP="00891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BEAED" w14:textId="77777777" w:rsidR="008914E5" w:rsidRDefault="008914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58F6DB" w14:textId="77777777" w:rsidR="008914E5" w:rsidRDefault="008914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7AF05" w14:textId="77777777" w:rsidR="008914E5" w:rsidRDefault="008914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5C2AA2" w14:textId="77777777" w:rsidR="001F2C53" w:rsidRDefault="001F2C53" w:rsidP="008914E5">
      <w:pPr>
        <w:spacing w:after="0" w:line="240" w:lineRule="auto"/>
      </w:pPr>
      <w:r>
        <w:separator/>
      </w:r>
    </w:p>
  </w:footnote>
  <w:footnote w:type="continuationSeparator" w:id="0">
    <w:p w14:paraId="0986EBB6" w14:textId="77777777" w:rsidR="001F2C53" w:rsidRDefault="001F2C53" w:rsidP="00891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3E6F5" w14:textId="77777777" w:rsidR="008914E5" w:rsidRDefault="008914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40835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420EF2" w14:textId="57589B59" w:rsidR="008914E5" w:rsidRDefault="008914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2C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30A1E79" w14:textId="77777777" w:rsidR="008914E5" w:rsidRDefault="008914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BFA0F" w14:textId="77777777" w:rsidR="008914E5" w:rsidRDefault="008914E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I0szQxNrWwMLJQ0lEKTi0uzszPAykwrAUAF1HyjCwAAAA="/>
  </w:docVars>
  <w:rsids>
    <w:rsidRoot w:val="004E3620"/>
    <w:rsid w:val="00001417"/>
    <w:rsid w:val="00034C85"/>
    <w:rsid w:val="001F2C53"/>
    <w:rsid w:val="00207C55"/>
    <w:rsid w:val="002F20C8"/>
    <w:rsid w:val="00350E50"/>
    <w:rsid w:val="00482720"/>
    <w:rsid w:val="004E3620"/>
    <w:rsid w:val="00507F5D"/>
    <w:rsid w:val="005A4F68"/>
    <w:rsid w:val="0065265C"/>
    <w:rsid w:val="006A2AF5"/>
    <w:rsid w:val="007C5D2C"/>
    <w:rsid w:val="00822CF7"/>
    <w:rsid w:val="00826F89"/>
    <w:rsid w:val="00875547"/>
    <w:rsid w:val="0088639C"/>
    <w:rsid w:val="008914E5"/>
    <w:rsid w:val="00A46BC9"/>
    <w:rsid w:val="00B138CF"/>
    <w:rsid w:val="00B7144B"/>
    <w:rsid w:val="00C2213C"/>
    <w:rsid w:val="00C27A8C"/>
    <w:rsid w:val="00D448B4"/>
    <w:rsid w:val="00DA1A97"/>
    <w:rsid w:val="00EB196C"/>
    <w:rsid w:val="00F33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F60AB"/>
  <w15:chartTrackingRefBased/>
  <w15:docId w15:val="{539171EE-63AD-449E-8B20-3B6B6812E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2CF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2CF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91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4E5"/>
  </w:style>
  <w:style w:type="paragraph" w:styleId="Footer">
    <w:name w:val="footer"/>
    <w:basedOn w:val="Normal"/>
    <w:link w:val="FooterChar"/>
    <w:uiPriority w:val="99"/>
    <w:unhideWhenUsed/>
    <w:rsid w:val="00891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4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3-31T16:36:00Z</dcterms:created>
  <dcterms:modified xsi:type="dcterms:W3CDTF">2021-03-31T23:34:00Z</dcterms:modified>
</cp:coreProperties>
</file>